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0B76" w:rsidRDefault="000F0B76" w:rsidP="0066722D">
      <w:pPr>
        <w:spacing w:after="0"/>
      </w:pPr>
    </w:p>
    <w:p w:rsidR="0066722D" w:rsidRPr="0066722D" w:rsidRDefault="0066722D" w:rsidP="0066722D">
      <w:pPr>
        <w:spacing w:after="0"/>
        <w:rPr>
          <w:b/>
          <w:sz w:val="36"/>
        </w:rPr>
      </w:pPr>
      <w:r w:rsidRPr="0066722D">
        <w:rPr>
          <w:b/>
          <w:sz w:val="36"/>
        </w:rPr>
        <w:t>Playdough -</w:t>
      </w:r>
      <w:proofErr w:type="gramStart"/>
      <w:r w:rsidRPr="0066722D">
        <w:rPr>
          <w:b/>
          <w:sz w:val="36"/>
        </w:rPr>
        <w:t>  5</w:t>
      </w:r>
      <w:proofErr w:type="gramEnd"/>
      <w:r w:rsidRPr="0066722D">
        <w:rPr>
          <w:b/>
          <w:sz w:val="36"/>
        </w:rPr>
        <w:t xml:space="preserve"> minutes</w:t>
      </w:r>
    </w:p>
    <w:p w:rsidR="0066722D" w:rsidRPr="0066722D" w:rsidRDefault="0066722D" w:rsidP="0066722D">
      <w:pPr>
        <w:spacing w:after="0"/>
        <w:rPr>
          <w:b/>
          <w:sz w:val="36"/>
        </w:rPr>
      </w:pPr>
    </w:p>
    <w:p w:rsidR="0066722D" w:rsidRPr="0066722D" w:rsidRDefault="0066722D" w:rsidP="0066722D">
      <w:pPr>
        <w:spacing w:after="0"/>
        <w:rPr>
          <w:b/>
          <w:sz w:val="36"/>
        </w:rPr>
      </w:pPr>
      <w:r w:rsidRPr="0066722D">
        <w:rPr>
          <w:b/>
          <w:sz w:val="36"/>
        </w:rPr>
        <w:t>1 cup of flour</w:t>
      </w:r>
    </w:p>
    <w:p w:rsidR="0066722D" w:rsidRPr="0066722D" w:rsidRDefault="0066722D" w:rsidP="0066722D">
      <w:pPr>
        <w:spacing w:after="0"/>
        <w:rPr>
          <w:b/>
          <w:sz w:val="36"/>
        </w:rPr>
      </w:pPr>
      <w:r w:rsidRPr="0066722D">
        <w:rPr>
          <w:b/>
          <w:sz w:val="36"/>
        </w:rPr>
        <w:t>1 cup of water</w:t>
      </w:r>
    </w:p>
    <w:p w:rsidR="0066722D" w:rsidRPr="0066722D" w:rsidRDefault="0066722D" w:rsidP="0066722D">
      <w:pPr>
        <w:spacing w:after="0"/>
        <w:rPr>
          <w:b/>
          <w:sz w:val="36"/>
        </w:rPr>
      </w:pPr>
      <w:r w:rsidRPr="0066722D">
        <w:rPr>
          <w:b/>
          <w:sz w:val="36"/>
        </w:rPr>
        <w:t>½ cup of salt</w:t>
      </w:r>
    </w:p>
    <w:p w:rsidR="0066722D" w:rsidRPr="0066722D" w:rsidRDefault="0066722D" w:rsidP="0066722D">
      <w:pPr>
        <w:spacing w:after="0"/>
        <w:rPr>
          <w:b/>
          <w:sz w:val="36"/>
        </w:rPr>
      </w:pPr>
      <w:bookmarkStart w:id="0" w:name="_GoBack"/>
      <w:r w:rsidRPr="0066722D">
        <w:rPr>
          <w:b/>
          <w:sz w:val="36"/>
        </w:rPr>
        <w:t>2 teaspoons cream of tartar</w:t>
      </w:r>
    </w:p>
    <w:bookmarkEnd w:id="0"/>
    <w:p w:rsidR="0066722D" w:rsidRPr="0066722D" w:rsidRDefault="0066722D" w:rsidP="0066722D">
      <w:pPr>
        <w:spacing w:after="0"/>
        <w:rPr>
          <w:b/>
          <w:sz w:val="36"/>
        </w:rPr>
      </w:pPr>
      <w:r w:rsidRPr="0066722D">
        <w:rPr>
          <w:b/>
          <w:sz w:val="36"/>
        </w:rPr>
        <w:t>1 tablespoon cooking oil</w:t>
      </w:r>
    </w:p>
    <w:p w:rsidR="0066722D" w:rsidRPr="0066722D" w:rsidRDefault="0066722D" w:rsidP="0066722D">
      <w:pPr>
        <w:spacing w:after="0"/>
        <w:rPr>
          <w:b/>
          <w:sz w:val="36"/>
        </w:rPr>
      </w:pPr>
      <w:r w:rsidRPr="0066722D">
        <w:rPr>
          <w:b/>
          <w:sz w:val="36"/>
        </w:rPr>
        <w:t>Food coloring if desired</w:t>
      </w:r>
    </w:p>
    <w:p w:rsidR="0066722D" w:rsidRPr="0066722D" w:rsidRDefault="0066722D" w:rsidP="0066722D">
      <w:pPr>
        <w:spacing w:after="0"/>
        <w:rPr>
          <w:b/>
          <w:sz w:val="36"/>
        </w:rPr>
      </w:pPr>
      <w:r w:rsidRPr="0066722D">
        <w:rPr>
          <w:b/>
          <w:sz w:val="36"/>
        </w:rPr>
        <w:t>Waxed Paper</w:t>
      </w:r>
    </w:p>
    <w:p w:rsidR="0066722D" w:rsidRPr="0066722D" w:rsidRDefault="0066722D" w:rsidP="0066722D">
      <w:pPr>
        <w:spacing w:after="0"/>
        <w:rPr>
          <w:b/>
          <w:sz w:val="36"/>
        </w:rPr>
      </w:pPr>
      <w:r w:rsidRPr="0066722D">
        <w:rPr>
          <w:b/>
          <w:sz w:val="36"/>
        </w:rPr>
        <w:t>Heavy Pan or electric skillet</w:t>
      </w:r>
    </w:p>
    <w:p w:rsidR="0066722D" w:rsidRPr="0066722D" w:rsidRDefault="0066722D" w:rsidP="0066722D">
      <w:pPr>
        <w:spacing w:after="0"/>
        <w:rPr>
          <w:b/>
          <w:sz w:val="36"/>
        </w:rPr>
      </w:pPr>
      <w:r w:rsidRPr="0066722D">
        <w:rPr>
          <w:b/>
          <w:sz w:val="36"/>
        </w:rPr>
        <w:t>Large Spoon</w:t>
      </w:r>
    </w:p>
    <w:p w:rsidR="0066722D" w:rsidRPr="0066722D" w:rsidRDefault="0066722D" w:rsidP="0066722D">
      <w:pPr>
        <w:spacing w:after="0"/>
        <w:rPr>
          <w:b/>
          <w:sz w:val="36"/>
        </w:rPr>
      </w:pPr>
      <w:r w:rsidRPr="0066722D">
        <w:rPr>
          <w:b/>
          <w:sz w:val="36"/>
        </w:rPr>
        <w:t>Spatula</w:t>
      </w:r>
    </w:p>
    <w:p w:rsidR="0066722D" w:rsidRPr="0066722D" w:rsidRDefault="0066722D" w:rsidP="0066722D">
      <w:pPr>
        <w:spacing w:after="0"/>
        <w:rPr>
          <w:b/>
          <w:sz w:val="36"/>
        </w:rPr>
      </w:pPr>
    </w:p>
    <w:p w:rsidR="0066722D" w:rsidRPr="0066722D" w:rsidRDefault="0066722D" w:rsidP="00290F6F">
      <w:pPr>
        <w:pStyle w:val="ListParagraph"/>
        <w:numPr>
          <w:ilvl w:val="0"/>
          <w:numId w:val="3"/>
        </w:numPr>
        <w:spacing w:after="0"/>
      </w:pPr>
      <w:r w:rsidRPr="00290F6F">
        <w:rPr>
          <w:b/>
          <w:sz w:val="36"/>
        </w:rPr>
        <w:t>Place all ingredients into a heavy pan. (I use an electric skillet to avoid the children being around a hot stove)</w:t>
      </w:r>
    </w:p>
    <w:p w:rsidR="0066722D" w:rsidRPr="0066722D" w:rsidRDefault="0066722D" w:rsidP="0066722D">
      <w:pPr>
        <w:pStyle w:val="ListParagraph"/>
        <w:numPr>
          <w:ilvl w:val="0"/>
          <w:numId w:val="3"/>
        </w:numPr>
        <w:spacing w:after="0"/>
      </w:pPr>
      <w:r w:rsidRPr="0066722D">
        <w:rPr>
          <w:b/>
          <w:sz w:val="36"/>
        </w:rPr>
        <w:t xml:space="preserve">Cook quickly in a heavy pan, stirring constantly. Flip with </w:t>
      </w:r>
      <w:r w:rsidRPr="0066722D">
        <w:rPr>
          <w:b/>
          <w:sz w:val="36"/>
        </w:rPr>
        <w:t xml:space="preserve">a </w:t>
      </w:r>
      <w:r w:rsidRPr="0066722D">
        <w:rPr>
          <w:b/>
          <w:sz w:val="36"/>
        </w:rPr>
        <w:t>spatula occasionally.</w:t>
      </w:r>
    </w:p>
    <w:p w:rsidR="0066722D" w:rsidRPr="0066722D" w:rsidRDefault="0066722D" w:rsidP="0066722D">
      <w:pPr>
        <w:pStyle w:val="ListParagraph"/>
        <w:numPr>
          <w:ilvl w:val="0"/>
          <w:numId w:val="3"/>
        </w:numPr>
        <w:spacing w:after="0"/>
      </w:pPr>
      <w:r w:rsidRPr="0066722D">
        <w:rPr>
          <w:b/>
          <w:sz w:val="36"/>
        </w:rPr>
        <w:t>Remove from heat when the mixture balls up and pulls away from the side of the pan</w:t>
      </w:r>
      <w:r>
        <w:rPr>
          <w:b/>
          <w:sz w:val="36"/>
        </w:rPr>
        <w:t xml:space="preserve"> </w:t>
      </w:r>
    </w:p>
    <w:p w:rsidR="0066722D" w:rsidRPr="0066722D" w:rsidRDefault="0066722D" w:rsidP="0066722D">
      <w:pPr>
        <w:pStyle w:val="ListParagraph"/>
        <w:numPr>
          <w:ilvl w:val="0"/>
          <w:numId w:val="3"/>
        </w:numPr>
        <w:spacing w:after="0"/>
      </w:pPr>
      <w:r w:rsidRPr="0066722D">
        <w:rPr>
          <w:b/>
          <w:sz w:val="36"/>
        </w:rPr>
        <w:t xml:space="preserve">Place the dough onto a sheet of waxed paper to cool for a few seconds. </w:t>
      </w:r>
    </w:p>
    <w:p w:rsidR="0066722D" w:rsidRPr="0066722D" w:rsidRDefault="0066722D" w:rsidP="0066722D">
      <w:pPr>
        <w:pStyle w:val="ListParagraph"/>
        <w:numPr>
          <w:ilvl w:val="0"/>
          <w:numId w:val="3"/>
        </w:numPr>
        <w:spacing w:after="0"/>
      </w:pPr>
      <w:r w:rsidRPr="0066722D">
        <w:rPr>
          <w:b/>
          <w:sz w:val="36"/>
        </w:rPr>
        <w:t>K</w:t>
      </w:r>
      <w:r w:rsidRPr="0066722D">
        <w:rPr>
          <w:b/>
          <w:sz w:val="36"/>
        </w:rPr>
        <w:t>nead the dough</w:t>
      </w:r>
      <w:r w:rsidRPr="0066722D">
        <w:rPr>
          <w:b/>
          <w:sz w:val="36"/>
        </w:rPr>
        <w:t xml:space="preserve"> until soft and smooth</w:t>
      </w:r>
      <w:r w:rsidRPr="0066722D">
        <w:rPr>
          <w:b/>
          <w:sz w:val="36"/>
        </w:rPr>
        <w:t>.</w:t>
      </w:r>
    </w:p>
    <w:p w:rsidR="0066722D" w:rsidRPr="0066722D" w:rsidRDefault="0066722D" w:rsidP="0066722D">
      <w:pPr>
        <w:pStyle w:val="ListParagraph"/>
        <w:numPr>
          <w:ilvl w:val="0"/>
          <w:numId w:val="3"/>
        </w:numPr>
        <w:spacing w:after="0"/>
      </w:pPr>
      <w:r w:rsidRPr="0066722D">
        <w:rPr>
          <w:b/>
          <w:sz w:val="36"/>
        </w:rPr>
        <w:t>Store in an airtight container.</w:t>
      </w:r>
    </w:p>
    <w:p w:rsidR="000F0B76" w:rsidRDefault="0066722D" w:rsidP="0066722D">
      <w:pPr>
        <w:pStyle w:val="ListParagraph"/>
        <w:numPr>
          <w:ilvl w:val="0"/>
          <w:numId w:val="3"/>
        </w:numPr>
        <w:spacing w:after="0"/>
      </w:pPr>
      <w:r w:rsidRPr="0066722D">
        <w:rPr>
          <w:b/>
          <w:sz w:val="36"/>
        </w:rPr>
        <w:t>The recipe may easily be doubled</w:t>
      </w:r>
    </w:p>
    <w:sectPr w:rsidR="000F0B76" w:rsidSect="0075173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30176"/>
    <w:multiLevelType w:val="hybridMultilevel"/>
    <w:tmpl w:val="B81EF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D47F72"/>
    <w:multiLevelType w:val="hybridMultilevel"/>
    <w:tmpl w:val="268C376E"/>
    <w:lvl w:ilvl="0" w:tplc="CEA8981A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  <w:b/>
        <w:sz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3A67431"/>
    <w:multiLevelType w:val="hybridMultilevel"/>
    <w:tmpl w:val="5E9A8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jI3NDc3tjA1NzBW0lEKTi0uzszPAykwrgUAsHp7AywAAAA="/>
  </w:docVars>
  <w:rsids>
    <w:rsidRoot w:val="000F0B76"/>
    <w:rsid w:val="000F0B76"/>
    <w:rsid w:val="00290F6F"/>
    <w:rsid w:val="00376D65"/>
    <w:rsid w:val="0066722D"/>
    <w:rsid w:val="0075173F"/>
    <w:rsid w:val="00DB1BEE"/>
    <w:rsid w:val="00EB22DE"/>
    <w:rsid w:val="00FE5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BE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B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 Clark</dc:creator>
  <cp:lastModifiedBy>Tim Clark</cp:lastModifiedBy>
  <cp:revision>5</cp:revision>
  <dcterms:created xsi:type="dcterms:W3CDTF">2020-02-16T16:10:00Z</dcterms:created>
  <dcterms:modified xsi:type="dcterms:W3CDTF">2020-02-16T16:22:00Z</dcterms:modified>
</cp:coreProperties>
</file>